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3708" w:rsidRDefault="00ED3708" w:rsidP="00ED3708">
      <w:pPr>
        <w:pStyle w:val="NormalWeb"/>
        <w:jc w:val="both"/>
      </w:pPr>
      <w:r>
        <w:t xml:space="preserve">These reports are devoted exclusively to the official documents on which this documentary </w:t>
      </w:r>
      <w:r w:rsidR="000E1162">
        <w:t xml:space="preserve">book </w:t>
      </w:r>
      <w:bookmarkStart w:id="0" w:name="_GoBack"/>
      <w:bookmarkEnd w:id="0"/>
      <w:r>
        <w:t xml:space="preserve">is based: the final Missing Aircrew Reports (MACRs) of all the official accounts which covered all reported missing aircrews and men of the 392nd during the Second World War. These MACRs and their final content are set forth and described herein </w:t>
      </w:r>
      <w:r w:rsidR="000E1162">
        <w:t xml:space="preserve">in </w:t>
      </w:r>
      <w:r>
        <w:t xml:space="preserve">the best possible order - chronologically by dates as these took place from the very beginning of combat operations in 1943 until </w:t>
      </w:r>
      <w:r w:rsidR="000E1162">
        <w:t xml:space="preserve">the </w:t>
      </w:r>
      <w:r>
        <w:t>war’s end in 1945.</w:t>
      </w:r>
    </w:p>
    <w:p w:rsidR="00ED3708" w:rsidRDefault="00ED3708" w:rsidP="00ED3708">
      <w:pPr>
        <w:pStyle w:val="NormalWeb"/>
        <w:jc w:val="both"/>
      </w:pPr>
      <w:r>
        <w:t xml:space="preserve">These MACR records, and the Combat Mission Folders (CMFs) of the Group, both sets of files of which are </w:t>
      </w:r>
      <w:r w:rsidR="000E1162">
        <w:t>d</w:t>
      </w:r>
      <w:r>
        <w:t xml:space="preserve">eposited in the National Archives, Washington D.C. area, were the primary sources of cross-reference and interface during all research at the National Archives </w:t>
      </w:r>
      <w:r w:rsidR="000E1162">
        <w:t>concerning</w:t>
      </w:r>
      <w:r>
        <w:t xml:space="preserve"> the key and primary official documents investigated for the final writing of these accounts.</w:t>
      </w:r>
    </w:p>
    <w:p w:rsidR="00ED3708" w:rsidRDefault="00ED3708" w:rsidP="00ED3708">
      <w:pPr>
        <w:pStyle w:val="NormalWeb"/>
        <w:jc w:val="both"/>
      </w:pPr>
      <w:r>
        <w:t xml:space="preserve">It is to be noted for the record that some of the MACR records are sketchy on some supporting details for some missing aircrews, while </w:t>
      </w:r>
      <w:r w:rsidR="000E1162">
        <w:t>al</w:t>
      </w:r>
      <w:r>
        <w:t xml:space="preserve">most all others are revealing with a depth of facts. Additional data searches within all other National Archival files could not turn up any supplementary information on those MACRs having somewhat limited facts. However, it is pointed out further that, given the brevity of data on some </w:t>
      </w:r>
      <w:r w:rsidR="000E1162">
        <w:t xml:space="preserve">of </w:t>
      </w:r>
      <w:r>
        <w:t>these reports, all essential official information regarding the final fate of the missing airmen involved had been well documented and conclusively drawn.</w:t>
      </w:r>
    </w:p>
    <w:p w:rsidR="00804BA5" w:rsidRDefault="00ED3708" w:rsidP="00ED3708">
      <w:pPr>
        <w:pStyle w:val="NormalWeb"/>
        <w:jc w:val="both"/>
      </w:pPr>
      <w:r>
        <w:t>What follows is a final summation extracted from the 392nd MACRs as a historical perspective of the facts of the Group’s "missing" from the first until the last.</w:t>
      </w:r>
      <w:r w:rsidR="00804BA5">
        <w:t xml:space="preserve">  </w:t>
      </w:r>
    </w:p>
    <w:p w:rsidR="00804BA5" w:rsidRDefault="00ED3708" w:rsidP="00ED3708">
      <w:pPr>
        <w:pStyle w:val="NormalWeb"/>
        <w:jc w:val="both"/>
      </w:pPr>
      <w:r>
        <w:t>The accounts of aircrews and men killed-in-action, or killed-in-line-of-duty, who were casualties of the 392nd, but not covered by any MACR reports at the time due to the circumstance and place of their loss - near Wendling or within friendly territory are listed after the actual MACRs or Crew Loading Lists in the "Mission" section or the</w:t>
      </w:r>
      <w:r w:rsidR="00804BA5">
        <w:t xml:space="preserve"> site.  </w:t>
      </w:r>
      <w:r>
        <w:t xml:space="preserve"> </w:t>
      </w:r>
    </w:p>
    <w:p w:rsidR="00ED3708" w:rsidRDefault="00804BA5" w:rsidP="00804BA5">
      <w:pPr>
        <w:pStyle w:val="NormalWeb"/>
        <w:jc w:val="center"/>
      </w:pPr>
      <w:r w:rsidRPr="00804BA5">
        <w:rPr>
          <w:b/>
        </w:rPr>
        <w:t xml:space="preserve">The full MACR account can be found on the Mission Page </w:t>
      </w:r>
      <w:r w:rsidR="00931346">
        <w:rPr>
          <w:b/>
        </w:rPr>
        <w:t>o</w:t>
      </w:r>
      <w:r w:rsidR="00C847B8">
        <w:rPr>
          <w:b/>
        </w:rPr>
        <w:t>f</w:t>
      </w:r>
      <w:r w:rsidR="00931346">
        <w:rPr>
          <w:b/>
        </w:rPr>
        <w:t xml:space="preserve"> the</w:t>
      </w:r>
      <w:r w:rsidRPr="00804BA5">
        <w:rPr>
          <w:b/>
        </w:rPr>
        <w:t xml:space="preserve"> date</w:t>
      </w:r>
      <w:r>
        <w:rPr>
          <w:b/>
        </w:rPr>
        <w:t xml:space="preserve"> listed</w:t>
      </w:r>
      <w:r w:rsidRPr="00804BA5">
        <w:rPr>
          <w:b/>
        </w:rPr>
        <w:t>.</w:t>
      </w:r>
    </w:p>
    <w:p w:rsidR="00ED3708" w:rsidRDefault="00ED3708">
      <w:pPr>
        <w:sectPr w:rsidR="00ED3708" w:rsidSect="009A09D9">
          <w:headerReference w:type="even" r:id="rId6"/>
          <w:headerReference w:type="default" r:id="rId7"/>
          <w:footerReference w:type="even" r:id="rId8"/>
          <w:footerReference w:type="default" r:id="rId9"/>
          <w:headerReference w:type="first" r:id="rId10"/>
          <w:footerReference w:type="first" r:id="rId11"/>
          <w:pgSz w:w="12240" w:h="15840"/>
          <w:pgMar w:top="720" w:right="720" w:bottom="1080" w:left="720" w:header="720" w:footer="720" w:gutter="0"/>
          <w:cols w:space="720"/>
          <w:docGrid w:linePitch="360"/>
        </w:sectPr>
      </w:pPr>
    </w:p>
    <w:tbl>
      <w:tblPr>
        <w:tblW w:w="517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8"/>
        <w:gridCol w:w="783"/>
        <w:gridCol w:w="1750"/>
        <w:gridCol w:w="1304"/>
      </w:tblGrid>
      <w:tr w:rsidR="00ED3708" w:rsidRPr="00ED3708" w:rsidTr="00ED3708">
        <w:trPr>
          <w:tblHeader/>
          <w:jc w:val="center"/>
        </w:trPr>
        <w:tc>
          <w:tcPr>
            <w:tcW w:w="0" w:type="auto"/>
            <w:tcBorders>
              <w:top w:val="outset" w:sz="6" w:space="0" w:color="auto"/>
              <w:left w:val="outset" w:sz="6" w:space="0" w:color="auto"/>
              <w:bottom w:val="outset" w:sz="6" w:space="0" w:color="auto"/>
              <w:right w:val="outset" w:sz="6" w:space="0" w:color="auto"/>
            </w:tcBorders>
            <w:shd w:val="clear" w:color="auto" w:fill="D3D3D3"/>
            <w:vAlign w:val="center"/>
            <w:hideMark/>
          </w:tcPr>
          <w:p w:rsidR="00ED3708" w:rsidRPr="00ED3708" w:rsidRDefault="00ED3708" w:rsidP="00ED3708">
            <w:pPr>
              <w:spacing w:after="0" w:line="240" w:lineRule="auto"/>
              <w:jc w:val="center"/>
              <w:rPr>
                <w:rFonts w:ascii="Segoe UI" w:eastAsia="Times New Roman" w:hAnsi="Segoe UI" w:cs="Segoe UI"/>
                <w:b/>
                <w:bCs/>
                <w:color w:val="212529"/>
                <w:sz w:val="24"/>
                <w:szCs w:val="24"/>
              </w:rPr>
            </w:pPr>
            <w:r w:rsidRPr="00ED3708">
              <w:rPr>
                <w:rFonts w:ascii="Segoe UI" w:eastAsia="Times New Roman" w:hAnsi="Segoe UI" w:cs="Segoe UI"/>
                <w:b/>
                <w:bCs/>
                <w:color w:val="212529"/>
                <w:sz w:val="24"/>
                <w:szCs w:val="24"/>
              </w:rPr>
              <w:t>Date </w:t>
            </w:r>
          </w:p>
        </w:tc>
        <w:tc>
          <w:tcPr>
            <w:tcW w:w="0" w:type="auto"/>
            <w:tcBorders>
              <w:top w:val="outset" w:sz="6" w:space="0" w:color="auto"/>
              <w:left w:val="outset" w:sz="6" w:space="0" w:color="auto"/>
              <w:bottom w:val="outset" w:sz="6" w:space="0" w:color="auto"/>
              <w:right w:val="outset" w:sz="6" w:space="0" w:color="auto"/>
            </w:tcBorders>
            <w:shd w:val="clear" w:color="auto" w:fill="D3D3D3"/>
            <w:vAlign w:val="center"/>
            <w:hideMark/>
          </w:tcPr>
          <w:p w:rsidR="00ED3708" w:rsidRPr="00ED3708" w:rsidRDefault="00ED3708" w:rsidP="00ED3708">
            <w:pPr>
              <w:spacing w:after="0" w:line="240" w:lineRule="auto"/>
              <w:rPr>
                <w:rFonts w:ascii="Segoe UI" w:eastAsia="Times New Roman" w:hAnsi="Segoe UI" w:cs="Segoe UI"/>
                <w:b/>
                <w:bCs/>
                <w:color w:val="212529"/>
                <w:sz w:val="24"/>
                <w:szCs w:val="24"/>
              </w:rPr>
            </w:pPr>
            <w:r w:rsidRPr="00ED3708">
              <w:rPr>
                <w:rFonts w:ascii="Segoe UI" w:eastAsia="Times New Roman" w:hAnsi="Segoe UI" w:cs="Segoe UI"/>
                <w:b/>
                <w:bCs/>
                <w:color w:val="212529"/>
                <w:sz w:val="24"/>
                <w:szCs w:val="24"/>
              </w:rPr>
              <w:t>MACR</w:t>
            </w:r>
          </w:p>
        </w:tc>
        <w:tc>
          <w:tcPr>
            <w:tcW w:w="0" w:type="auto"/>
            <w:tcBorders>
              <w:top w:val="outset" w:sz="6" w:space="0" w:color="auto"/>
              <w:left w:val="outset" w:sz="6" w:space="0" w:color="auto"/>
              <w:bottom w:val="outset" w:sz="6" w:space="0" w:color="auto"/>
              <w:right w:val="outset" w:sz="6" w:space="0" w:color="auto"/>
            </w:tcBorders>
            <w:shd w:val="clear" w:color="auto" w:fill="D3D3D3"/>
            <w:vAlign w:val="center"/>
            <w:hideMark/>
          </w:tcPr>
          <w:p w:rsidR="00ED3708" w:rsidRPr="00ED3708" w:rsidRDefault="00ED3708" w:rsidP="00ED3708">
            <w:pPr>
              <w:spacing w:after="0" w:line="240" w:lineRule="auto"/>
              <w:rPr>
                <w:rFonts w:ascii="Segoe UI" w:eastAsia="Times New Roman" w:hAnsi="Segoe UI" w:cs="Segoe UI"/>
                <w:b/>
                <w:bCs/>
                <w:color w:val="212529"/>
                <w:sz w:val="24"/>
                <w:szCs w:val="24"/>
              </w:rPr>
            </w:pPr>
            <w:r w:rsidRPr="00ED3708">
              <w:rPr>
                <w:rFonts w:ascii="Segoe UI" w:eastAsia="Times New Roman" w:hAnsi="Segoe UI" w:cs="Segoe UI"/>
                <w:b/>
                <w:bCs/>
                <w:color w:val="212529"/>
                <w:sz w:val="24"/>
                <w:szCs w:val="24"/>
              </w:rPr>
              <w:t> Crew Name</w:t>
            </w:r>
          </w:p>
        </w:tc>
        <w:tc>
          <w:tcPr>
            <w:tcW w:w="0" w:type="auto"/>
            <w:tcBorders>
              <w:top w:val="outset" w:sz="6" w:space="0" w:color="auto"/>
              <w:left w:val="outset" w:sz="6" w:space="0" w:color="auto"/>
              <w:bottom w:val="outset" w:sz="6" w:space="0" w:color="auto"/>
              <w:right w:val="outset" w:sz="6" w:space="0" w:color="auto"/>
            </w:tcBorders>
            <w:shd w:val="clear" w:color="auto" w:fill="D3D3D3"/>
            <w:vAlign w:val="center"/>
            <w:hideMark/>
          </w:tcPr>
          <w:p w:rsidR="00ED3708" w:rsidRPr="00ED3708" w:rsidRDefault="00ED3708" w:rsidP="00ED3708">
            <w:pPr>
              <w:spacing w:after="0" w:line="240" w:lineRule="auto"/>
              <w:jc w:val="center"/>
              <w:rPr>
                <w:rFonts w:ascii="Segoe UI" w:eastAsia="Times New Roman" w:hAnsi="Segoe UI" w:cs="Segoe UI"/>
                <w:b/>
                <w:bCs/>
                <w:color w:val="212529"/>
                <w:sz w:val="24"/>
                <w:szCs w:val="24"/>
              </w:rPr>
            </w:pPr>
            <w:r w:rsidRPr="00ED3708">
              <w:rPr>
                <w:rFonts w:ascii="Segoe UI" w:eastAsia="Times New Roman" w:hAnsi="Segoe UI" w:cs="Segoe UI"/>
                <w:b/>
                <w:bCs/>
                <w:color w:val="212529"/>
                <w:sz w:val="24"/>
                <w:szCs w:val="24"/>
              </w:rPr>
              <w:t>Aircraft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Oct-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9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Morphew</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7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Oct-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9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mith, B.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7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Oct-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9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Feuerstacke</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8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Oct-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7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Clifford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7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Oct-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8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Buschman</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8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6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teinmetz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9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6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Nicholso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4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6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D’Aoust</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7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3-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5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Harri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4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3-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5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Marfia</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0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3-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5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arx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8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3-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5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Lamma</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6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0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Dudziak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8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0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Fogart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0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6-Nov-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49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Bolick</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9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Dec-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77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ingham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0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3-Dec-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73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Rogillio</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62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0-Dec-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73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LoPresto</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0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0-Dec-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67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ible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8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1-Dec-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67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cKe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60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Ja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90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eck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8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Ja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90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Lamber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8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Ja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90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Rigb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7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Ja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91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Pag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63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Ja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91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Hull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08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Ja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54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Stukus</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8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53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tewar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7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1-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56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iller, H.H.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6443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hite, R.K.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919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4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arnet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9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lastRenderedPageBreak/>
              <w:t>24-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4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John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1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4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Patterson, J.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2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4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Johnsto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65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5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Cox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010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Feb-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5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chlossberg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034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Mar-2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80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xml:space="preserve"> Smith, </w:t>
            </w:r>
            <w:proofErr w:type="gramStart"/>
            <w:r w:rsidRPr="00ED3708">
              <w:rPr>
                <w:rFonts w:ascii="Segoe UI" w:eastAsia="Times New Roman" w:hAnsi="Segoe UI" w:cs="Segoe UI"/>
                <w:color w:val="212529"/>
                <w:sz w:val="24"/>
                <w:szCs w:val="24"/>
              </w:rPr>
              <w:t>R.E.. </w:t>
            </w:r>
            <w:proofErr w:type="gramEnd"/>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9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58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Hunt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8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18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Hestad</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9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18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iller, B.D.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997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1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Hebro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869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1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ook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874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Dalto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917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Peterson, L.G.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9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Raschke</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1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Feran</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865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Clov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41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Johnson, R.L.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46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Sooy</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994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Peterson,C.L</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998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2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harp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011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3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Anderson, E.F.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982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33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Haffermehl</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982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51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Kal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912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uldoo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010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6-Ma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48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Lowr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981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93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Eloranta</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1006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9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Dickso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9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9-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9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Grigg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09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93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herwood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65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93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cNichol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75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393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Conneran</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983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2-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37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ell, C.L.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978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05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Tiefenthal</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70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2-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7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Everhar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60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Ellinger</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4-4010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36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Griffin, T.W.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868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7-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21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Weinheimer</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950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4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Roger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0010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4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Ofenstein</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1006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44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ishop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1010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46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yat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51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46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Shere</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875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Apr-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47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Kamenitsa</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10037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9-May-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92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Lang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06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9-May-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93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Felsenthal</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947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9-May-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09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Prell</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912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May-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21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Larso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24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May-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21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Tyl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13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May-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21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toltz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04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9-May-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21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Eiserman</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60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590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hite, H.A.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02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0-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15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ell, C.L.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34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0-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15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chaf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58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0-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15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Pag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112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0-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15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Forsyth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13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1-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15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Belitz</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1002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3-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21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Whittemore</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02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3-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52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Larse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28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3-Jun-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98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cCarth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33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49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Clapp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04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21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Ruvolis</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22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21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Pound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11002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36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Prouse</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160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37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illike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51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37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Jones, G.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477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49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Robertso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110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49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Bridson</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03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3-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84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hite, H.A.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75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1-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2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Care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43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1-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24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enard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43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1-Jul-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24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Telken</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490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6-Aug-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39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eatt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60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60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ood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60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9-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60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tephen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54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84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Meehan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913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84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Jones, H.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35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85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Rudd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746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85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Haine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59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lastRenderedPageBreak/>
              <w:t>11-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981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hite, E.J.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261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2-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85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Buecheler</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75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3-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884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Joyn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27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012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Gerow</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488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066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ewell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67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1-Sep-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020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helle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900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7-Oct-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975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Johnson, R.H.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4966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4-Oct-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948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Crenshaw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19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Nov-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035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Clifford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29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Dec-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13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Cieply</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32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Dec-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13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atkin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785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Dec-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14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Comeau</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1120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Dec-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141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Davis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496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Dec-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142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illingsle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486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Dec-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143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Buaas</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01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8-Dec-4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11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Baetz</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62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Jan-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23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Kais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126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8-Jan-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4350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Deck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223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8-Jan-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99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Dodd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164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8-Jan-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199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Schuste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868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9-Feb-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2216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ade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1-2884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Feb-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2379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t>
            </w:r>
            <w:proofErr w:type="spellStart"/>
            <w:r w:rsidRPr="00ED3708">
              <w:rPr>
                <w:rFonts w:ascii="Segoe UI" w:eastAsia="Times New Roman" w:hAnsi="Segoe UI" w:cs="Segoe UI"/>
                <w:color w:val="212529"/>
                <w:sz w:val="24"/>
                <w:szCs w:val="24"/>
              </w:rPr>
              <w:t>Hubbartt</w:t>
            </w:r>
            <w:proofErr w:type="spellEnd"/>
            <w:r w:rsidRPr="00ED3708">
              <w:rPr>
                <w:rFonts w:ascii="Segoe UI" w:eastAsia="Times New Roman" w:hAnsi="Segoe UI" w:cs="Segoe UI"/>
                <w:color w:val="212529"/>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387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2-Feb-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265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Walker, J.R.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95241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Mar-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2854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Blakele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1302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5-Mar-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4178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Kelly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659 </w:t>
            </w:r>
          </w:p>
        </w:tc>
      </w:tr>
      <w:tr w:rsidR="00ED3708" w:rsidRPr="00ED3708" w:rsidTr="00ED3708">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24-Mar-45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14177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 Hummel </w:t>
            </w:r>
          </w:p>
        </w:tc>
        <w:tc>
          <w:tcPr>
            <w:tcW w:w="0" w:type="auto"/>
            <w:tcBorders>
              <w:top w:val="outset" w:sz="6" w:space="0" w:color="auto"/>
              <w:left w:val="outset" w:sz="6" w:space="0" w:color="auto"/>
              <w:bottom w:val="outset" w:sz="6" w:space="0" w:color="auto"/>
              <w:right w:val="outset" w:sz="6" w:space="0" w:color="auto"/>
            </w:tcBorders>
            <w:vAlign w:val="center"/>
            <w:hideMark/>
          </w:tcPr>
          <w:p w:rsidR="00ED3708" w:rsidRPr="00ED3708" w:rsidRDefault="00ED3708" w:rsidP="00ED3708">
            <w:pPr>
              <w:spacing w:after="0" w:line="240" w:lineRule="auto"/>
              <w:jc w:val="right"/>
              <w:rPr>
                <w:rFonts w:ascii="Segoe UI" w:eastAsia="Times New Roman" w:hAnsi="Segoe UI" w:cs="Segoe UI"/>
                <w:color w:val="212529"/>
                <w:sz w:val="24"/>
                <w:szCs w:val="24"/>
              </w:rPr>
            </w:pPr>
            <w:r w:rsidRPr="00ED3708">
              <w:rPr>
                <w:rFonts w:ascii="Segoe UI" w:eastAsia="Times New Roman" w:hAnsi="Segoe UI" w:cs="Segoe UI"/>
                <w:color w:val="212529"/>
                <w:sz w:val="24"/>
                <w:szCs w:val="24"/>
              </w:rPr>
              <w:t>42-50709 </w:t>
            </w:r>
          </w:p>
        </w:tc>
      </w:tr>
    </w:tbl>
    <w:p w:rsidR="0084255A" w:rsidRDefault="00E711B0" w:rsidP="00ED3708"/>
    <w:sectPr w:rsidR="0084255A" w:rsidSect="00ED3708">
      <w:type w:val="continuous"/>
      <w:pgSz w:w="12240" w:h="15840"/>
      <w:pgMar w:top="720" w:right="720" w:bottom="1080" w:left="720" w:header="720" w:footer="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11B0" w:rsidRDefault="00E711B0" w:rsidP="00ED3708">
      <w:pPr>
        <w:spacing w:after="0" w:line="240" w:lineRule="auto"/>
      </w:pPr>
      <w:r>
        <w:separator/>
      </w:r>
    </w:p>
  </w:endnote>
  <w:endnote w:type="continuationSeparator" w:id="0">
    <w:p w:rsidR="00E711B0" w:rsidRDefault="00E711B0" w:rsidP="00ED3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stellar">
    <w:panose1 w:val="020A0402060406010301"/>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708" w:rsidRDefault="00ED37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708" w:rsidRDefault="00ED370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708" w:rsidRDefault="00ED37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11B0" w:rsidRDefault="00E711B0" w:rsidP="00ED3708">
      <w:pPr>
        <w:spacing w:after="0" w:line="240" w:lineRule="auto"/>
      </w:pPr>
      <w:r>
        <w:separator/>
      </w:r>
    </w:p>
  </w:footnote>
  <w:footnote w:type="continuationSeparator" w:id="0">
    <w:p w:rsidR="00E711B0" w:rsidRDefault="00E711B0" w:rsidP="00ED37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708" w:rsidRDefault="00ED37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708" w:rsidRPr="00ED3708" w:rsidRDefault="00ED3708" w:rsidP="00ED3708">
    <w:pPr>
      <w:pStyle w:val="Header"/>
      <w:jc w:val="center"/>
      <w:rPr>
        <w:rFonts w:ascii="Castellar" w:hAnsi="Castellar"/>
        <w:sz w:val="32"/>
        <w:szCs w:val="32"/>
      </w:rPr>
    </w:pPr>
    <w:r w:rsidRPr="00ED3708">
      <w:rPr>
        <w:rFonts w:ascii="Castellar" w:hAnsi="Castellar"/>
        <w:sz w:val="32"/>
        <w:szCs w:val="32"/>
      </w:rPr>
      <w:t>392</w:t>
    </w:r>
    <w:r w:rsidRPr="00ED3708">
      <w:rPr>
        <w:rFonts w:ascii="Castellar" w:hAnsi="Castellar"/>
        <w:sz w:val="32"/>
        <w:szCs w:val="32"/>
        <w:vertAlign w:val="superscript"/>
      </w:rPr>
      <w:t>nd</w:t>
    </w:r>
    <w:r w:rsidRPr="00ED3708">
      <w:rPr>
        <w:rFonts w:ascii="Castellar" w:hAnsi="Castellar"/>
        <w:sz w:val="32"/>
        <w:szCs w:val="32"/>
      </w:rPr>
      <w:t xml:space="preserve"> BG - MISSING AIR CREW REPORTS - 1943 - 1945</w:t>
    </w:r>
  </w:p>
  <w:p w:rsidR="00ED3708" w:rsidRDefault="00ED37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708" w:rsidRDefault="00ED37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zMzGwMDGzNLc0MLVQ0lEKTi0uzszPAykwrgUAdD7skCwAAAA="/>
  </w:docVars>
  <w:rsids>
    <w:rsidRoot w:val="00ED3708"/>
    <w:rsid w:val="000E1162"/>
    <w:rsid w:val="0078436B"/>
    <w:rsid w:val="00792BAD"/>
    <w:rsid w:val="00804BA5"/>
    <w:rsid w:val="008E1118"/>
    <w:rsid w:val="00931346"/>
    <w:rsid w:val="009A09D9"/>
    <w:rsid w:val="00C847B8"/>
    <w:rsid w:val="00E11FC3"/>
    <w:rsid w:val="00E711B0"/>
    <w:rsid w:val="00ED3708"/>
    <w:rsid w:val="00FD6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A2D2ED-99A4-47CA-883B-85718ED10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370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D3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708"/>
  </w:style>
  <w:style w:type="paragraph" w:styleId="Footer">
    <w:name w:val="footer"/>
    <w:basedOn w:val="Normal"/>
    <w:link w:val="FooterChar"/>
    <w:uiPriority w:val="99"/>
    <w:unhideWhenUsed/>
    <w:rsid w:val="00ED3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7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1070</Words>
  <Characters>6105</Characters>
  <Application>Microsoft Office Word</Application>
  <DocSecurity>0</DocSecurity>
  <Lines>50</Lines>
  <Paragraphs>14</Paragraphs>
  <ScaleCrop>false</ScaleCrop>
  <Company>Windows User</Company>
  <LinksUpToDate>false</LinksUpToDate>
  <CharactersWithSpaces>7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R</dc:creator>
  <cp:keywords/>
  <dc:description/>
  <cp:lastModifiedBy>Bob R</cp:lastModifiedBy>
  <cp:revision>5</cp:revision>
  <cp:lastPrinted>2020-12-05T18:17:00Z</cp:lastPrinted>
  <dcterms:created xsi:type="dcterms:W3CDTF">2020-12-05T18:14:00Z</dcterms:created>
  <dcterms:modified xsi:type="dcterms:W3CDTF">2021-01-07T17:21:00Z</dcterms:modified>
</cp:coreProperties>
</file>